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38B3F0" w14:textId="612AC28B" w:rsidR="002D7F20" w:rsidRDefault="002D7F20">
      <w:r>
        <w:t>Game 1 Title:</w:t>
      </w:r>
    </w:p>
    <w:p w14:paraId="4076445C" w14:textId="4B0DB9FA" w:rsidR="002D7F20" w:rsidRDefault="002D7F20">
      <w:r>
        <w:t>Authors: Adam Marciszewski, Curtis Conway</w:t>
      </w:r>
    </w:p>
    <w:p w14:paraId="6F690DE2" w14:textId="23EC70BE" w:rsidR="002E05A9" w:rsidRDefault="002E05A9" w:rsidP="00320D7D">
      <w:pPr>
        <w:spacing w:after="0"/>
      </w:pPr>
      <w:r>
        <w:t>Game Description</w:t>
      </w:r>
      <w:r w:rsidR="00320D7D">
        <w:t>:</w:t>
      </w:r>
    </w:p>
    <w:p w14:paraId="168D9EE9" w14:textId="273DECB3" w:rsidR="002E05A9" w:rsidRDefault="00320D7D" w:rsidP="00320D7D">
      <w:pPr>
        <w:ind w:firstLine="720"/>
      </w:pPr>
      <w:r>
        <w:t>Avatar moves left to right across the world, killing enemies and trying to get through all the levels.</w:t>
      </w:r>
    </w:p>
    <w:p w14:paraId="548F4682" w14:textId="40ADF8D3" w:rsidR="002D7F20" w:rsidRDefault="002D7F20">
      <w:r>
        <w:t>Genre: Shooter Platformer</w:t>
      </w:r>
    </w:p>
    <w:p w14:paraId="765C625B" w14:textId="77777777" w:rsidR="00320D7D" w:rsidRDefault="002E05A9" w:rsidP="00320D7D">
      <w:pPr>
        <w:spacing w:after="0"/>
      </w:pPr>
      <w:r>
        <w:t>Storytelling:</w:t>
      </w:r>
      <w:r w:rsidR="00320D7D">
        <w:t xml:space="preserve"> </w:t>
      </w:r>
    </w:p>
    <w:p w14:paraId="63B82201" w14:textId="5AAB3D52" w:rsidR="002E05A9" w:rsidRDefault="00320D7D" w:rsidP="00320D7D">
      <w:pPr>
        <w:ind w:firstLine="720"/>
      </w:pPr>
      <w:r>
        <w:t xml:space="preserve">A group of mercenaries has kidnapped the President’s daughter and is holding her for ransom. You are a secret agent tasked with rescuing her and taking down the mercenaries. </w:t>
      </w:r>
    </w:p>
    <w:p w14:paraId="49D3205D" w14:textId="5F139235" w:rsidR="00320D7D" w:rsidRDefault="002E05A9" w:rsidP="00AC13A8">
      <w:r>
        <w:t>Player Character:</w:t>
      </w:r>
      <w:r w:rsidR="00320D7D">
        <w:t xml:space="preserve"> Secret Agent</w:t>
      </w:r>
    </w:p>
    <w:p w14:paraId="1C88366D" w14:textId="48F25B33" w:rsidR="002E05A9" w:rsidRDefault="002E05A9" w:rsidP="00AC13A8">
      <w:pPr>
        <w:spacing w:after="0"/>
      </w:pPr>
      <w:r>
        <w:t>Game Entities:</w:t>
      </w:r>
    </w:p>
    <w:p w14:paraId="14A18F64" w14:textId="035AC3C8" w:rsidR="009405AC" w:rsidRDefault="009405AC" w:rsidP="00AC13A8">
      <w:pPr>
        <w:spacing w:after="0"/>
      </w:pPr>
      <w:r>
        <w:tab/>
        <w:t xml:space="preserve">Weapons: Different weapons are picked up by the player and are placed </w:t>
      </w:r>
      <w:r w:rsidR="00AC13A8">
        <w:t>throughout</w:t>
      </w:r>
      <w:r>
        <w:t xml:space="preserve"> the level</w:t>
      </w:r>
      <w:r w:rsidR="00AC13A8">
        <w:t>.</w:t>
      </w:r>
    </w:p>
    <w:p w14:paraId="4C157622" w14:textId="1A2869F2" w:rsidR="00AC13A8" w:rsidRDefault="00AC13A8" w:rsidP="00AC13A8">
      <w:pPr>
        <w:spacing w:after="0"/>
      </w:pPr>
      <w:r>
        <w:tab/>
        <w:t xml:space="preserve">Enemy (AI): </w:t>
      </w:r>
    </w:p>
    <w:p w14:paraId="1B752CF4" w14:textId="2319C1AD" w:rsidR="003659B1" w:rsidRDefault="003659B1" w:rsidP="003659B1">
      <w:pPr>
        <w:pStyle w:val="ListParagraph"/>
        <w:numPr>
          <w:ilvl w:val="0"/>
          <w:numId w:val="1"/>
        </w:numPr>
        <w:spacing w:after="0"/>
      </w:pPr>
      <w:r>
        <w:t>Grunt: All same clothing, different head</w:t>
      </w:r>
    </w:p>
    <w:p w14:paraId="1BB48C36" w14:textId="5FCC18D5" w:rsidR="003659B1" w:rsidRDefault="003659B1" w:rsidP="003659B1">
      <w:pPr>
        <w:pStyle w:val="ListParagraph"/>
        <w:numPr>
          <w:ilvl w:val="0"/>
          <w:numId w:val="1"/>
        </w:numPr>
        <w:spacing w:after="0"/>
      </w:pPr>
      <w:r>
        <w:t>Enforcers: Few enforcers amongst grunts, only spawn with grunts</w:t>
      </w:r>
    </w:p>
    <w:p w14:paraId="14728402" w14:textId="3E986FBC" w:rsidR="003659B1" w:rsidRDefault="00D7118E" w:rsidP="003659B1">
      <w:pPr>
        <w:pStyle w:val="ListParagraph"/>
        <w:numPr>
          <w:ilvl w:val="0"/>
          <w:numId w:val="1"/>
        </w:numPr>
        <w:spacing w:after="0"/>
      </w:pPr>
      <w:r>
        <w:t>Lieutenants: Start spawning after certain level</w:t>
      </w:r>
    </w:p>
    <w:p w14:paraId="6FCECF81" w14:textId="531B404E" w:rsidR="003659B1" w:rsidRDefault="00D7118E" w:rsidP="003659B1">
      <w:pPr>
        <w:pStyle w:val="ListParagraph"/>
        <w:numPr>
          <w:ilvl w:val="0"/>
          <w:numId w:val="1"/>
        </w:numPr>
        <w:spacing w:after="0"/>
      </w:pPr>
      <w:r>
        <w:t>Mercenaries: Start to spawn when coming closer to a boss fight</w:t>
      </w:r>
    </w:p>
    <w:p w14:paraId="453970F0" w14:textId="3ABD34A8" w:rsidR="00D7118E" w:rsidRDefault="00D7118E" w:rsidP="003659B1">
      <w:pPr>
        <w:pStyle w:val="ListParagraph"/>
        <w:numPr>
          <w:ilvl w:val="0"/>
          <w:numId w:val="1"/>
        </w:numPr>
        <w:spacing w:after="0"/>
      </w:pPr>
      <w:r>
        <w:t>Mob Boss: Used for boss fights</w:t>
      </w:r>
    </w:p>
    <w:p w14:paraId="0799DAD7" w14:textId="4282FC2E" w:rsidR="00D7118E" w:rsidRDefault="00D7118E" w:rsidP="00D7118E">
      <w:pPr>
        <w:spacing w:after="0"/>
        <w:ind w:left="720"/>
      </w:pPr>
      <w:r>
        <w:t>Health Pack:</w:t>
      </w:r>
    </w:p>
    <w:p w14:paraId="361138DE" w14:textId="53BBC04D" w:rsidR="00D7118E" w:rsidRDefault="00D7118E" w:rsidP="00D7118E">
      <w:pPr>
        <w:pStyle w:val="ListParagraph"/>
        <w:numPr>
          <w:ilvl w:val="0"/>
          <w:numId w:val="2"/>
        </w:numPr>
        <w:spacing w:after="0"/>
      </w:pPr>
      <w:r>
        <w:t>Able to pick up from certain enemies after they are killed</w:t>
      </w:r>
    </w:p>
    <w:p w14:paraId="64CD2216" w14:textId="2D16ACB8" w:rsidR="00D7118E" w:rsidRDefault="00D7118E" w:rsidP="00D7118E">
      <w:pPr>
        <w:pStyle w:val="ListParagraph"/>
        <w:numPr>
          <w:ilvl w:val="0"/>
          <w:numId w:val="2"/>
        </w:numPr>
        <w:spacing w:after="0"/>
      </w:pPr>
      <w:r>
        <w:t>Enforcers and Mercenaries have chance of dropping health pack</w:t>
      </w:r>
    </w:p>
    <w:p w14:paraId="59ECD1E7" w14:textId="1A60D6FF" w:rsidR="00D7118E" w:rsidRDefault="00D7118E" w:rsidP="00D7118E">
      <w:pPr>
        <w:pStyle w:val="ListParagraph"/>
        <w:numPr>
          <w:ilvl w:val="0"/>
          <w:numId w:val="2"/>
        </w:numPr>
        <w:spacing w:after="0"/>
      </w:pPr>
      <w:r>
        <w:t>3 types:</w:t>
      </w:r>
    </w:p>
    <w:p w14:paraId="1024A532" w14:textId="32B1A511" w:rsidR="00D7118E" w:rsidRDefault="00D7118E" w:rsidP="00D7118E">
      <w:pPr>
        <w:pStyle w:val="ListParagraph"/>
        <w:numPr>
          <w:ilvl w:val="1"/>
          <w:numId w:val="2"/>
        </w:numPr>
        <w:spacing w:after="0"/>
      </w:pPr>
      <w:r>
        <w:t>Energy Bar: Get very little health</w:t>
      </w:r>
    </w:p>
    <w:p w14:paraId="64165C2F" w14:textId="02D9D24E" w:rsidR="00D7118E" w:rsidRDefault="00D7118E" w:rsidP="00D7118E">
      <w:pPr>
        <w:pStyle w:val="ListParagraph"/>
        <w:numPr>
          <w:ilvl w:val="1"/>
          <w:numId w:val="2"/>
        </w:numPr>
        <w:spacing w:after="0"/>
      </w:pPr>
      <w:r>
        <w:t>Bandages: Some health</w:t>
      </w:r>
    </w:p>
    <w:p w14:paraId="1356222D" w14:textId="5ACD6A51" w:rsidR="00D7118E" w:rsidRDefault="00D7118E" w:rsidP="00D7118E">
      <w:pPr>
        <w:pStyle w:val="ListParagraph"/>
        <w:numPr>
          <w:ilvl w:val="1"/>
          <w:numId w:val="2"/>
        </w:numPr>
        <w:spacing w:after="0"/>
      </w:pPr>
      <w:r>
        <w:t>Med Kit: Full heal (only dropped by Mercs)</w:t>
      </w:r>
    </w:p>
    <w:p w14:paraId="07301810" w14:textId="3BF5B35B" w:rsidR="003659B1" w:rsidRDefault="003659B1" w:rsidP="00AC13A8">
      <w:pPr>
        <w:spacing w:after="0"/>
      </w:pPr>
      <w:r>
        <w:tab/>
      </w:r>
      <w:r>
        <w:tab/>
      </w:r>
    </w:p>
    <w:p w14:paraId="10F1491A" w14:textId="5B35E6F4" w:rsidR="00AC13A8" w:rsidRDefault="00AC13A8" w:rsidP="00AC13A8">
      <w:pPr>
        <w:spacing w:after="0"/>
      </w:pPr>
      <w:r>
        <w:tab/>
      </w:r>
    </w:p>
    <w:p w14:paraId="4C2042AD" w14:textId="6DCE811F" w:rsidR="0024701C" w:rsidRDefault="002E05A9" w:rsidP="0024701C">
      <w:r>
        <w:t>Games Levels:</w:t>
      </w:r>
    </w:p>
    <w:p w14:paraId="263C7774" w14:textId="54D64F10" w:rsidR="0024701C" w:rsidRDefault="0024701C" w:rsidP="0024701C">
      <w:pPr>
        <w:pStyle w:val="ListParagraph"/>
        <w:numPr>
          <w:ilvl w:val="0"/>
          <w:numId w:val="2"/>
        </w:numPr>
      </w:pPr>
      <w:r>
        <w:t>3 Worlds</w:t>
      </w:r>
    </w:p>
    <w:p w14:paraId="550E0B4C" w14:textId="12A417AA" w:rsidR="0024701C" w:rsidRDefault="0024701C" w:rsidP="0024701C">
      <w:pPr>
        <w:pStyle w:val="ListParagraph"/>
        <w:numPr>
          <w:ilvl w:val="0"/>
          <w:numId w:val="2"/>
        </w:numPr>
      </w:pPr>
      <w:r>
        <w:t>5 Levels per world</w:t>
      </w:r>
    </w:p>
    <w:p w14:paraId="464A8686" w14:textId="0363C9D7" w:rsidR="0024701C" w:rsidRDefault="0024701C" w:rsidP="0024701C">
      <w:pPr>
        <w:pStyle w:val="ListParagraph"/>
        <w:numPr>
          <w:ilvl w:val="0"/>
          <w:numId w:val="2"/>
        </w:numPr>
      </w:pPr>
      <w:r>
        <w:t>Each world has a different city theme</w:t>
      </w:r>
    </w:p>
    <w:p w14:paraId="5E316576" w14:textId="23E48B45" w:rsidR="002E05A9" w:rsidRDefault="002E05A9">
      <w:r>
        <w:t>Development Platform: Unity</w:t>
      </w:r>
    </w:p>
    <w:p w14:paraId="11BFAB43" w14:textId="15838A68" w:rsidR="002E05A9" w:rsidRDefault="002E05A9">
      <w:r>
        <w:t>Target Platform: PC</w:t>
      </w:r>
    </w:p>
    <w:p w14:paraId="72616EB3" w14:textId="447B142C" w:rsidR="009E345E" w:rsidRDefault="009E345E"/>
    <w:p w14:paraId="40C1AF15" w14:textId="4BAA57E3" w:rsidR="009E345E" w:rsidRPr="009E345E" w:rsidRDefault="009E345E">
      <w:pPr>
        <w:rPr>
          <w:i/>
        </w:rPr>
      </w:pPr>
      <w:r>
        <w:rPr>
          <w:i/>
        </w:rPr>
        <w:t>This is a test</w:t>
      </w:r>
      <w:bookmarkStart w:id="0" w:name="_GoBack"/>
      <w:bookmarkEnd w:id="0"/>
    </w:p>
    <w:p w14:paraId="2B2F0381" w14:textId="77777777" w:rsidR="002E05A9" w:rsidRDefault="002E05A9"/>
    <w:p w14:paraId="776301C1" w14:textId="77777777" w:rsidR="002D7F20" w:rsidRDefault="002D7F20"/>
    <w:p w14:paraId="68E0BDDD" w14:textId="77777777" w:rsidR="002D7F20" w:rsidRDefault="002D7F20"/>
    <w:sectPr w:rsidR="002D7F20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0DA95" w14:textId="77777777" w:rsidR="004E2C11" w:rsidRDefault="004E2C11" w:rsidP="002D7F20">
      <w:pPr>
        <w:spacing w:after="0" w:line="240" w:lineRule="auto"/>
      </w:pPr>
      <w:r>
        <w:separator/>
      </w:r>
    </w:p>
  </w:endnote>
  <w:endnote w:type="continuationSeparator" w:id="0">
    <w:p w14:paraId="05786C34" w14:textId="77777777" w:rsidR="004E2C11" w:rsidRDefault="004E2C11" w:rsidP="002D7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15540" w14:textId="77777777" w:rsidR="004E2C11" w:rsidRDefault="004E2C11" w:rsidP="002D7F20">
      <w:pPr>
        <w:spacing w:after="0" w:line="240" w:lineRule="auto"/>
      </w:pPr>
      <w:r>
        <w:separator/>
      </w:r>
    </w:p>
  </w:footnote>
  <w:footnote w:type="continuationSeparator" w:id="0">
    <w:p w14:paraId="6FEF5BCA" w14:textId="77777777" w:rsidR="004E2C11" w:rsidRDefault="004E2C11" w:rsidP="002D7F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479B5" w14:textId="2AF21D6B" w:rsidR="002D7F20" w:rsidRDefault="002D7F20">
    <w:pPr>
      <w:pStyle w:val="Header"/>
    </w:pPr>
    <w:r>
      <w:t>Curtis Conway, Adam Marciszewsk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D96273"/>
    <w:multiLevelType w:val="hybridMultilevel"/>
    <w:tmpl w:val="0A4A267E"/>
    <w:lvl w:ilvl="0" w:tplc="BDA8559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58AD2035"/>
    <w:multiLevelType w:val="hybridMultilevel"/>
    <w:tmpl w:val="F8DA8442"/>
    <w:lvl w:ilvl="0" w:tplc="A732D842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xMjM0szA1MDAzNbJU0lEKTi0uzszPAykwqgUAOGpE+CwAAAA="/>
  </w:docVars>
  <w:rsids>
    <w:rsidRoot w:val="002D7F20"/>
    <w:rsid w:val="0024701C"/>
    <w:rsid w:val="002D7F20"/>
    <w:rsid w:val="002E05A9"/>
    <w:rsid w:val="00320D7D"/>
    <w:rsid w:val="003659B1"/>
    <w:rsid w:val="004E2C11"/>
    <w:rsid w:val="009405AC"/>
    <w:rsid w:val="009E345E"/>
    <w:rsid w:val="00A403E0"/>
    <w:rsid w:val="00AC13A8"/>
    <w:rsid w:val="00AD0917"/>
    <w:rsid w:val="00D7118E"/>
    <w:rsid w:val="00FE3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481B3"/>
  <w15:chartTrackingRefBased/>
  <w15:docId w15:val="{2B7005DC-3CEC-4CA1-AB18-324F4CE33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7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F20"/>
  </w:style>
  <w:style w:type="paragraph" w:styleId="Footer">
    <w:name w:val="footer"/>
    <w:basedOn w:val="Normal"/>
    <w:link w:val="FooterChar"/>
    <w:uiPriority w:val="99"/>
    <w:unhideWhenUsed/>
    <w:rsid w:val="002D7F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F20"/>
  </w:style>
  <w:style w:type="paragraph" w:styleId="ListParagraph">
    <w:name w:val="List Paragraph"/>
    <w:basedOn w:val="Normal"/>
    <w:uiPriority w:val="34"/>
    <w:qFormat/>
    <w:rsid w:val="003659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arciszewski</dc:creator>
  <cp:keywords/>
  <dc:description/>
  <cp:lastModifiedBy>Adam Marciszewski</cp:lastModifiedBy>
  <cp:revision>5</cp:revision>
  <dcterms:created xsi:type="dcterms:W3CDTF">2018-04-28T21:55:00Z</dcterms:created>
  <dcterms:modified xsi:type="dcterms:W3CDTF">2018-07-05T01:49:00Z</dcterms:modified>
</cp:coreProperties>
</file>